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5B41" w14:textId="1F4D7795" w:rsidR="001D79B9" w:rsidRPr="007A0480" w:rsidRDefault="001D79B9" w:rsidP="001D79B9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71376"/>
      <w:bookmarkStart w:id="1" w:name="_Toc38898068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3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2F0F13" w:rsidRPr="001E645A">
        <w:rPr>
          <w:rFonts w:ascii="Arial" w:hAnsi="Arial" w:cs="Arial"/>
          <w:sz w:val="24"/>
          <w:szCs w:val="24"/>
        </w:rPr>
        <w:t>Monthly</w:t>
      </w:r>
      <w:r w:rsidRPr="00726B48">
        <w:rPr>
          <w:rFonts w:ascii="Arial" w:hAnsi="Arial" w:cs="Arial"/>
          <w:sz w:val="24"/>
          <w:szCs w:val="24"/>
        </w:rPr>
        <w:t xml:space="preserve"> Reporting Form for </w:t>
      </w:r>
      <w:r w:rsidR="00706055" w:rsidRPr="00726B48">
        <w:rPr>
          <w:rFonts w:ascii="Arial" w:hAnsi="Arial" w:cs="Arial"/>
          <w:sz w:val="24"/>
          <w:szCs w:val="24"/>
        </w:rPr>
        <w:t>ENTREPOSE</w:t>
      </w:r>
      <w:r w:rsidRPr="00A826D6">
        <w:rPr>
          <w:rFonts w:ascii="Arial" w:hAnsi="Arial" w:cs="Arial"/>
          <w:sz w:val="24"/>
          <w:szCs w:val="24"/>
        </w:rPr>
        <w:t xml:space="preserve"> Facilitators</w:t>
      </w:r>
      <w:r w:rsidR="00F36CEF" w:rsidRPr="00BF3AAE">
        <w:rPr>
          <w:rFonts w:ascii="Arial" w:hAnsi="Arial" w:cs="Arial"/>
          <w:sz w:val="24"/>
          <w:szCs w:val="24"/>
        </w:rPr>
        <w:br/>
      </w:r>
      <w:r w:rsidR="00F36CEF" w:rsidRPr="007A0480">
        <w:rPr>
          <w:rFonts w:ascii="Arial" w:hAnsi="Arial" w:cs="Arial"/>
          <w:b w:val="0"/>
          <w:bCs w:val="0"/>
          <w:sz w:val="24"/>
          <w:szCs w:val="24"/>
        </w:rPr>
        <w:t>(The form should be filled for each group batch.)</w:t>
      </w:r>
      <w:bookmarkEnd w:id="1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13"/>
        <w:gridCol w:w="1276"/>
        <w:gridCol w:w="1630"/>
        <w:gridCol w:w="212"/>
        <w:gridCol w:w="1134"/>
        <w:gridCol w:w="1418"/>
        <w:gridCol w:w="992"/>
        <w:gridCol w:w="1553"/>
      </w:tblGrid>
      <w:tr w:rsidR="001D79B9" w:rsidRPr="007A0480" w14:paraId="4864CBBB" w14:textId="77777777" w:rsidTr="00F36CEF">
        <w:tc>
          <w:tcPr>
            <w:tcW w:w="1413" w:type="dxa"/>
            <w:tcBorders>
              <w:right w:val="nil"/>
            </w:tcBorders>
          </w:tcPr>
          <w:p w14:paraId="6FBB9DC2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ator’s Name:</w:t>
            </w:r>
          </w:p>
          <w:p w14:paraId="0BA010D1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906" w:type="dxa"/>
            <w:gridSpan w:val="2"/>
            <w:tcBorders>
              <w:left w:val="nil"/>
            </w:tcBorders>
          </w:tcPr>
          <w:p w14:paraId="16B1E6CA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41EF8416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1CAB1C62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46" w:type="dxa"/>
            <w:gridSpan w:val="2"/>
            <w:tcBorders>
              <w:right w:val="nil"/>
            </w:tcBorders>
          </w:tcPr>
          <w:p w14:paraId="6B6C8DA7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Designation:</w:t>
            </w:r>
          </w:p>
        </w:tc>
        <w:tc>
          <w:tcPr>
            <w:tcW w:w="3963" w:type="dxa"/>
            <w:gridSpan w:val="3"/>
            <w:tcBorders>
              <w:left w:val="nil"/>
            </w:tcBorders>
          </w:tcPr>
          <w:p w14:paraId="3E832665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127B98" w:rsidRPr="007A0480" w14:paraId="56C35CCD" w14:textId="77777777" w:rsidTr="00F36CEF">
        <w:tc>
          <w:tcPr>
            <w:tcW w:w="1413" w:type="dxa"/>
            <w:tcBorders>
              <w:bottom w:val="single" w:sz="4" w:space="0" w:color="auto"/>
              <w:right w:val="nil"/>
            </w:tcBorders>
          </w:tcPr>
          <w:p w14:paraId="3E5C97E8" w14:textId="7242D4C0" w:rsidR="00127B98" w:rsidRPr="007A0480" w:rsidRDefault="00127B98" w:rsidP="00273C7D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Group Batch: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5E6D5A34" w14:textId="0B02AAEE" w:rsidR="00127B98" w:rsidRPr="00805A23" w:rsidRDefault="00127B98" w:rsidP="002A6C98">
            <w:pPr>
              <w:jc w:val="left"/>
              <w:rPr>
                <w:rFonts w:ascii="Arial" w:hAnsi="Arial" w:cs="Arial"/>
                <w:sz w:val="14"/>
                <w:szCs w:val="16"/>
                <w:lang w:val="en-US"/>
              </w:rPr>
            </w:pPr>
            <w:r w:rsidRPr="007A0480">
              <w:rPr>
                <w:rFonts w:ascii="Arial" w:hAnsi="Arial" w:cs="Arial"/>
                <w:sz w:val="14"/>
                <w:szCs w:val="16"/>
              </w:rPr>
              <w:t xml:space="preserve">Group ID:    </w:t>
            </w:r>
          </w:p>
        </w:tc>
        <w:tc>
          <w:tcPr>
            <w:tcW w:w="1842" w:type="dxa"/>
            <w:gridSpan w:val="2"/>
            <w:tcBorders>
              <w:left w:val="nil"/>
              <w:bottom w:val="single" w:sz="4" w:space="0" w:color="auto"/>
            </w:tcBorders>
          </w:tcPr>
          <w:p w14:paraId="05CB9FEB" w14:textId="0064349F" w:rsidR="00127B98" w:rsidRPr="001E645A" w:rsidRDefault="00127B98" w:rsidP="002A6C98">
            <w:pPr>
              <w:jc w:val="left"/>
              <w:rPr>
                <w:rFonts w:ascii="Arial" w:hAnsi="Arial" w:cs="Arial"/>
                <w:sz w:val="14"/>
                <w:szCs w:val="16"/>
                <w:lang w:val="en-US"/>
              </w:rPr>
            </w:pPr>
            <w:r w:rsidRPr="007A0480">
              <w:rPr>
                <w:rFonts w:ascii="Arial" w:hAnsi="Arial" w:cs="Arial"/>
                <w:sz w:val="14"/>
                <w:szCs w:val="16"/>
                <w:lang w:val="en-US"/>
              </w:rPr>
              <w:t>No of Patients: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6FC2ADD8" w14:textId="07135F71" w:rsidR="00127B98" w:rsidRPr="00A826D6" w:rsidRDefault="00127B98" w:rsidP="002A6C98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726B48">
              <w:rPr>
                <w:rFonts w:ascii="Arial" w:hAnsi="Arial" w:cs="Arial"/>
                <w:sz w:val="18"/>
                <w:lang w:val="en-US"/>
              </w:rPr>
              <w:t>Covering Month (MM/YY):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</w:tcBorders>
          </w:tcPr>
          <w:p w14:paraId="1E3B836B" w14:textId="6EF69C00" w:rsidR="00127B98" w:rsidRPr="00BF3AAE" w:rsidRDefault="00127B98" w:rsidP="002A6C98">
            <w:pPr>
              <w:jc w:val="left"/>
              <w:rPr>
                <w:rFonts w:ascii="Arial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nil"/>
            </w:tcBorders>
          </w:tcPr>
          <w:p w14:paraId="6C2D5D7F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y:</w:t>
            </w:r>
          </w:p>
          <w:p w14:paraId="2368CD7B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069FBEFB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553" w:type="dxa"/>
            <w:tcBorders>
              <w:left w:val="nil"/>
              <w:bottom w:val="single" w:sz="4" w:space="0" w:color="auto"/>
            </w:tcBorders>
          </w:tcPr>
          <w:p w14:paraId="396E47C0" w14:textId="77777777" w:rsidR="00127B98" w:rsidRPr="00805A23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14:paraId="5CCE40EA" w14:textId="77777777" w:rsidR="00273C7D" w:rsidRPr="007A0480" w:rsidRDefault="00273C7D" w:rsidP="001D79B9">
      <w:pPr>
        <w:rPr>
          <w:sz w:val="18"/>
          <w:szCs w:val="20"/>
        </w:rPr>
      </w:pPr>
    </w:p>
    <w:tbl>
      <w:tblPr>
        <w:tblStyle w:val="12"/>
        <w:tblW w:w="9657" w:type="dxa"/>
        <w:tblLook w:val="04A0" w:firstRow="1" w:lastRow="0" w:firstColumn="1" w:lastColumn="0" w:noHBand="0" w:noVBand="1"/>
      </w:tblPr>
      <w:tblGrid>
        <w:gridCol w:w="701"/>
        <w:gridCol w:w="1700"/>
        <w:gridCol w:w="2685"/>
        <w:gridCol w:w="908"/>
        <w:gridCol w:w="2528"/>
        <w:gridCol w:w="1135"/>
      </w:tblGrid>
      <w:tr w:rsidR="00273C7D" w:rsidRPr="007A0480" w14:paraId="5FDB7AD2" w14:textId="77777777" w:rsidTr="00BD10F1">
        <w:trPr>
          <w:cantSplit/>
          <w:trHeight w:val="240"/>
          <w:tblHeader/>
        </w:trPr>
        <w:tc>
          <w:tcPr>
            <w:tcW w:w="701" w:type="dxa"/>
            <w:vMerge w:val="restart"/>
            <w:shd w:val="pct12" w:color="auto" w:fill="auto"/>
            <w:vAlign w:val="center"/>
          </w:tcPr>
          <w:p w14:paraId="72019C8C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0" w:type="dxa"/>
            <w:vMerge w:val="restart"/>
            <w:shd w:val="pct12" w:color="auto" w:fill="auto"/>
            <w:vAlign w:val="center"/>
          </w:tcPr>
          <w:p w14:paraId="42DFA33E" w14:textId="77777777" w:rsidR="00273C7D" w:rsidRPr="00805A23" w:rsidRDefault="00273C7D" w:rsidP="002A6C98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</w:pPr>
            <w:r w:rsidRPr="00805A23"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  <w:t>Data</w:t>
            </w:r>
          </w:p>
          <w:p w14:paraId="18864915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  <w:iCs/>
                <w:sz w:val="20"/>
                <w:szCs w:val="21"/>
              </w:rPr>
              <w:t>(MM/DD/YY)</w:t>
            </w:r>
          </w:p>
        </w:tc>
        <w:tc>
          <w:tcPr>
            <w:tcW w:w="2685" w:type="dxa"/>
            <w:vMerge w:val="restart"/>
            <w:shd w:val="pct12" w:color="auto" w:fill="auto"/>
            <w:vAlign w:val="center"/>
          </w:tcPr>
          <w:p w14:paraId="72AE7002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Co-facilitator</w:t>
            </w:r>
          </w:p>
        </w:tc>
        <w:tc>
          <w:tcPr>
            <w:tcW w:w="3436" w:type="dxa"/>
            <w:gridSpan w:val="2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90F74D1" w14:textId="60806072" w:rsidR="00273C7D" w:rsidRPr="00805A23" w:rsidRDefault="00273C7D" w:rsidP="002A6C98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7A0480">
              <w:rPr>
                <w:rFonts w:ascii="Arial Narrow" w:hAnsi="Arial Narrow" w:cs="Arial"/>
                <w:b/>
                <w:bCs/>
                <w:iCs/>
                <w:sz w:val="22"/>
              </w:rPr>
              <w:t>Session</w:t>
            </w:r>
          </w:p>
        </w:tc>
        <w:tc>
          <w:tcPr>
            <w:tcW w:w="1135" w:type="dxa"/>
            <w:vMerge w:val="restart"/>
            <w:shd w:val="pct12" w:color="auto" w:fill="auto"/>
            <w:vAlign w:val="center"/>
          </w:tcPr>
          <w:p w14:paraId="4D183B04" w14:textId="067E5F02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Number in the Group</w:t>
            </w:r>
          </w:p>
        </w:tc>
      </w:tr>
      <w:tr w:rsidR="00273C7D" w:rsidRPr="007A0480" w14:paraId="5CA0408B" w14:textId="77777777" w:rsidTr="00BD10F1">
        <w:trPr>
          <w:cantSplit/>
          <w:trHeight w:val="240"/>
          <w:tblHeader/>
        </w:trPr>
        <w:tc>
          <w:tcPr>
            <w:tcW w:w="701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93A1B80" w14:textId="77777777" w:rsidR="00273C7D" w:rsidRPr="007A0480" w:rsidRDefault="00273C7D" w:rsidP="00273C7D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0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53DBCBE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</w:pPr>
          </w:p>
        </w:tc>
        <w:tc>
          <w:tcPr>
            <w:tcW w:w="2685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C7E842F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</w:p>
        </w:tc>
        <w:tc>
          <w:tcPr>
            <w:tcW w:w="90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CA20400" w14:textId="297E3909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No.</w:t>
            </w:r>
          </w:p>
        </w:tc>
        <w:tc>
          <w:tcPr>
            <w:tcW w:w="252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E803078" w14:textId="54A25B5D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Topic</w:t>
            </w:r>
          </w:p>
        </w:tc>
        <w:tc>
          <w:tcPr>
            <w:tcW w:w="1135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6D03579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</w:p>
        </w:tc>
      </w:tr>
      <w:tr w:rsidR="00BD10F1" w:rsidRPr="007A0480" w14:paraId="6257652A" w14:textId="0B392DAB" w:rsidTr="00BD10F1">
        <w:trPr>
          <w:cantSplit/>
        </w:trPr>
        <w:tc>
          <w:tcPr>
            <w:tcW w:w="9657" w:type="dxa"/>
            <w:gridSpan w:val="6"/>
          </w:tcPr>
          <w:p w14:paraId="73165EF2" w14:textId="21014C65" w:rsidR="00BD10F1" w:rsidRPr="00805A23" w:rsidRDefault="00BD10F1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Program Orientation</w:t>
            </w:r>
          </w:p>
        </w:tc>
      </w:tr>
      <w:tr w:rsidR="00273C7D" w:rsidRPr="007A0480" w14:paraId="41D06E8C" w14:textId="77777777" w:rsidTr="00BD10F1">
        <w:trPr>
          <w:cantSplit/>
        </w:trPr>
        <w:tc>
          <w:tcPr>
            <w:tcW w:w="701" w:type="dxa"/>
          </w:tcPr>
          <w:p w14:paraId="4DD0EE27" w14:textId="77777777" w:rsidR="00273C7D" w:rsidRPr="00805A23" w:rsidRDefault="00273C7D" w:rsidP="008B08FE">
            <w:pPr>
              <w:widowControl/>
              <w:numPr>
                <w:ilvl w:val="0"/>
                <w:numId w:val="4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34D1C3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20415AB4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  <w:tcBorders>
              <w:tr2bl w:val="single" w:sz="4" w:space="0" w:color="auto"/>
            </w:tcBorders>
          </w:tcPr>
          <w:p w14:paraId="06417F9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  <w:tcBorders>
              <w:tr2bl w:val="single" w:sz="4" w:space="0" w:color="auto"/>
            </w:tcBorders>
          </w:tcPr>
          <w:p w14:paraId="5BA6D14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19C963CF" w14:textId="2C9B44B0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5D28B04B" w14:textId="77777777" w:rsidTr="00BD10F1">
        <w:trPr>
          <w:cantSplit/>
        </w:trPr>
        <w:tc>
          <w:tcPr>
            <w:tcW w:w="9657" w:type="dxa"/>
            <w:gridSpan w:val="6"/>
          </w:tcPr>
          <w:p w14:paraId="4F2DB613" w14:textId="1085BD57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CBT Session</w:t>
            </w:r>
          </w:p>
        </w:tc>
      </w:tr>
      <w:tr w:rsidR="00273C7D" w:rsidRPr="007A0480" w14:paraId="29F57BD2" w14:textId="77777777" w:rsidTr="00BD10F1">
        <w:trPr>
          <w:cantSplit/>
        </w:trPr>
        <w:tc>
          <w:tcPr>
            <w:tcW w:w="701" w:type="dxa"/>
          </w:tcPr>
          <w:p w14:paraId="7D002055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8E55D1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6230C06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351033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2F6174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55F5DEE6" w14:textId="01354072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FF09619" w14:textId="77777777" w:rsidTr="00BD10F1">
        <w:trPr>
          <w:cantSplit/>
        </w:trPr>
        <w:tc>
          <w:tcPr>
            <w:tcW w:w="701" w:type="dxa"/>
          </w:tcPr>
          <w:p w14:paraId="499BEA80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7D8007B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33B4E1C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D476C1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87D527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80A5012" w14:textId="65E7CBAB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0EC0F1EF" w14:textId="77777777" w:rsidTr="00BD10F1">
        <w:trPr>
          <w:cantSplit/>
        </w:trPr>
        <w:tc>
          <w:tcPr>
            <w:tcW w:w="701" w:type="dxa"/>
          </w:tcPr>
          <w:p w14:paraId="5BBB2C93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36A9E808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F37529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786798C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364286D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95E1B03" w14:textId="4AD05B1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33E27DF6" w14:textId="77777777" w:rsidTr="00BD10F1">
        <w:trPr>
          <w:cantSplit/>
        </w:trPr>
        <w:tc>
          <w:tcPr>
            <w:tcW w:w="701" w:type="dxa"/>
          </w:tcPr>
          <w:p w14:paraId="0E22F54A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E28BF84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C482E8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682DC96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3F93945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1BAF6C8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658450B2" w14:textId="77777777" w:rsidTr="00BD10F1">
        <w:trPr>
          <w:cantSplit/>
        </w:trPr>
        <w:tc>
          <w:tcPr>
            <w:tcW w:w="701" w:type="dxa"/>
          </w:tcPr>
          <w:p w14:paraId="57C7E587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2ABD458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3A20616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74633D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2B409801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6814155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24A077F5" w14:textId="77777777" w:rsidTr="00BD10F1">
        <w:trPr>
          <w:cantSplit/>
        </w:trPr>
        <w:tc>
          <w:tcPr>
            <w:tcW w:w="701" w:type="dxa"/>
          </w:tcPr>
          <w:p w14:paraId="58A290F5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F9FF90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6722065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F5B293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749713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2787ED1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7A2CD9C1" w14:textId="77777777" w:rsidTr="00BD10F1">
        <w:trPr>
          <w:cantSplit/>
        </w:trPr>
        <w:tc>
          <w:tcPr>
            <w:tcW w:w="701" w:type="dxa"/>
          </w:tcPr>
          <w:p w14:paraId="1B0E198B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6F6BA6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425A7B4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2439306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7D8D2F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102F427" w14:textId="313C0D59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D6E4D63" w14:textId="77777777" w:rsidTr="00BD10F1">
        <w:trPr>
          <w:cantSplit/>
        </w:trPr>
        <w:tc>
          <w:tcPr>
            <w:tcW w:w="701" w:type="dxa"/>
          </w:tcPr>
          <w:p w14:paraId="25AAA944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F2C5BC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3C91B5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55298CE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5B2ACC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60E4BC9" w14:textId="042334F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505C7B88" w14:textId="77777777" w:rsidTr="00BD10F1">
        <w:trPr>
          <w:cantSplit/>
        </w:trPr>
        <w:tc>
          <w:tcPr>
            <w:tcW w:w="701" w:type="dxa"/>
          </w:tcPr>
          <w:p w14:paraId="1B9BB40C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3F56E51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3A03838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499760A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FC25A65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E523239" w14:textId="429B6D7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096A63A8" w14:textId="77777777" w:rsidTr="00BD10F1">
        <w:trPr>
          <w:cantSplit/>
        </w:trPr>
        <w:tc>
          <w:tcPr>
            <w:tcW w:w="9657" w:type="dxa"/>
            <w:gridSpan w:val="6"/>
          </w:tcPr>
          <w:p w14:paraId="54238FA8" w14:textId="3E12C66F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CBT-E Session</w:t>
            </w:r>
          </w:p>
        </w:tc>
      </w:tr>
      <w:tr w:rsidR="00273C7D" w:rsidRPr="007A0480" w14:paraId="1B8F86A2" w14:textId="77777777" w:rsidTr="00BD10F1">
        <w:trPr>
          <w:cantSplit/>
        </w:trPr>
        <w:tc>
          <w:tcPr>
            <w:tcW w:w="701" w:type="dxa"/>
          </w:tcPr>
          <w:p w14:paraId="517DE093" w14:textId="77777777" w:rsidR="00273C7D" w:rsidRPr="00805A23" w:rsidRDefault="00273C7D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51D383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2D03C8B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537E9A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B14D4F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D0C597B" w14:textId="268FF0C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3B778123" w14:textId="77777777" w:rsidTr="00BD10F1">
        <w:trPr>
          <w:cantSplit/>
        </w:trPr>
        <w:tc>
          <w:tcPr>
            <w:tcW w:w="701" w:type="dxa"/>
          </w:tcPr>
          <w:p w14:paraId="6C2CB4EA" w14:textId="77777777" w:rsidR="00273C7D" w:rsidRPr="00805A23" w:rsidRDefault="00273C7D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A255A7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560C389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2DE4870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CB0C83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31DB10D" w14:textId="6939E270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4B68371A" w14:textId="77777777" w:rsidTr="00BD10F1">
        <w:trPr>
          <w:cantSplit/>
        </w:trPr>
        <w:tc>
          <w:tcPr>
            <w:tcW w:w="701" w:type="dxa"/>
          </w:tcPr>
          <w:p w14:paraId="57BD38BF" w14:textId="77777777" w:rsidR="00E72E30" w:rsidRPr="00805A23" w:rsidRDefault="00E72E30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136DDE4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00EB39E4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5B188CEF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7E39400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50B1ADDF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87BCF99" w14:textId="77777777" w:rsidTr="00BD10F1">
        <w:trPr>
          <w:cantSplit/>
        </w:trPr>
        <w:tc>
          <w:tcPr>
            <w:tcW w:w="9657" w:type="dxa"/>
            <w:gridSpan w:val="6"/>
          </w:tcPr>
          <w:p w14:paraId="5EF4EA50" w14:textId="54FDC48A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PE Session</w:t>
            </w:r>
          </w:p>
        </w:tc>
      </w:tr>
      <w:tr w:rsidR="00BD10F1" w:rsidRPr="007A0480" w14:paraId="76EBBB28" w14:textId="77777777" w:rsidTr="00BD10F1">
        <w:trPr>
          <w:cantSplit/>
        </w:trPr>
        <w:tc>
          <w:tcPr>
            <w:tcW w:w="701" w:type="dxa"/>
          </w:tcPr>
          <w:p w14:paraId="5BAFE489" w14:textId="77777777" w:rsidR="00BD10F1" w:rsidRPr="00805A23" w:rsidRDefault="00BD10F1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5DF5023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6312058F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456C3DA7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4860F6D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060AA7AF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61CFAB4E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54FE6D7E" w14:textId="77777777" w:rsidTr="00BD10F1">
        <w:trPr>
          <w:cantSplit/>
        </w:trPr>
        <w:tc>
          <w:tcPr>
            <w:tcW w:w="701" w:type="dxa"/>
          </w:tcPr>
          <w:p w14:paraId="50D7EF7B" w14:textId="77777777" w:rsidR="00273C7D" w:rsidRPr="00805A23" w:rsidRDefault="00273C7D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70B25C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51B583A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B87C21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B689B42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622E60FF" w14:textId="42B6019C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284BF2A7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0C36590F" w14:textId="77777777" w:rsidTr="00BD10F1">
        <w:trPr>
          <w:cantSplit/>
        </w:trPr>
        <w:tc>
          <w:tcPr>
            <w:tcW w:w="701" w:type="dxa"/>
          </w:tcPr>
          <w:p w14:paraId="3FBB53DD" w14:textId="77777777" w:rsidR="00273C7D" w:rsidRPr="00805A23" w:rsidRDefault="00273C7D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08D1E01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10C4C23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675C68A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  <w:p w14:paraId="5F27242F" w14:textId="77777777" w:rsidR="00273C7D" w:rsidRPr="007A0480" w:rsidRDefault="00273C7D" w:rsidP="00273C7D">
            <w:pPr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64CE842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7BA3F949" w14:textId="571907CB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5C9F5A08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240555A5" w14:textId="77777777" w:rsidTr="00BD10F1">
        <w:trPr>
          <w:cantSplit/>
        </w:trPr>
        <w:tc>
          <w:tcPr>
            <w:tcW w:w="9657" w:type="dxa"/>
            <w:gridSpan w:val="6"/>
          </w:tcPr>
          <w:p w14:paraId="38180A26" w14:textId="4CE69A09" w:rsidR="00273C7D" w:rsidRPr="00805A23" w:rsidRDefault="00273C7D" w:rsidP="008B08FE">
            <w:pPr>
              <w:keepNext/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 xml:space="preserve">SHGM Session </w:t>
            </w:r>
            <w:r w:rsidRPr="00805A23">
              <w:rPr>
                <w:rFonts w:ascii="Arial" w:eastAsiaTheme="minorEastAsia" w:hAnsi="Arial" w:cs="Arial"/>
                <w:bCs/>
              </w:rPr>
              <w:t>(list up sessions that you supervised)</w:t>
            </w:r>
          </w:p>
        </w:tc>
      </w:tr>
      <w:tr w:rsidR="00273C7D" w:rsidRPr="007A0480" w14:paraId="1113BF7A" w14:textId="77777777" w:rsidTr="00BD10F1">
        <w:trPr>
          <w:cantSplit/>
        </w:trPr>
        <w:tc>
          <w:tcPr>
            <w:tcW w:w="701" w:type="dxa"/>
          </w:tcPr>
          <w:p w14:paraId="7BB351EF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295B4A77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E448ED3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727F51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4E59585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2F25549" w14:textId="12868998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2A09BD2C" w14:textId="77777777" w:rsidTr="00BD10F1">
        <w:trPr>
          <w:cantSplit/>
        </w:trPr>
        <w:tc>
          <w:tcPr>
            <w:tcW w:w="701" w:type="dxa"/>
          </w:tcPr>
          <w:p w14:paraId="3DA56338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CDC222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7416FE9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131F18D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63A0FA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640C6A17" w14:textId="549F16C9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38254DF7" w14:textId="77777777" w:rsidTr="00BD10F1">
        <w:trPr>
          <w:cantSplit/>
        </w:trPr>
        <w:tc>
          <w:tcPr>
            <w:tcW w:w="701" w:type="dxa"/>
          </w:tcPr>
          <w:p w14:paraId="455F08A0" w14:textId="77777777" w:rsidR="00E72E30" w:rsidRPr="00805A23" w:rsidRDefault="00E72E30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9DAC088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8191C84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4667B823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140FFBCC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43B75DC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10236021" w14:textId="77777777" w:rsidTr="00BD10F1">
        <w:trPr>
          <w:cantSplit/>
        </w:trPr>
        <w:tc>
          <w:tcPr>
            <w:tcW w:w="701" w:type="dxa"/>
          </w:tcPr>
          <w:p w14:paraId="36611F43" w14:textId="77777777" w:rsidR="00E72E30" w:rsidRPr="00805A23" w:rsidRDefault="00E72E30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46F927C8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5F77F759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8590D6B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2B646D8E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6CBB674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6646C652" w14:textId="77777777" w:rsidTr="00BD10F1">
        <w:trPr>
          <w:cantSplit/>
        </w:trPr>
        <w:tc>
          <w:tcPr>
            <w:tcW w:w="701" w:type="dxa"/>
          </w:tcPr>
          <w:p w14:paraId="52AB12CE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7FD502A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1BF9213E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F7D1407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3C6B57F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C76157A" w14:textId="2C779CCA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</w:tbl>
    <w:p w14:paraId="593089B0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5DD90D32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6ADC2ADA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1B64D86C" w14:textId="77777777" w:rsidR="001D79B9" w:rsidRPr="007A0480" w:rsidRDefault="001D79B9" w:rsidP="001D79B9">
      <w:r w:rsidRPr="007A0480">
        <w:rPr>
          <w:rFonts w:ascii="Arial Narrow" w:hAnsi="Arial Narrow"/>
          <w:i/>
          <w:iCs/>
        </w:rPr>
        <w:t xml:space="preserve">Signature of Facilitator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</w:rPr>
        <w:tab/>
      </w:r>
      <w:r w:rsidRPr="007A0480">
        <w:rPr>
          <w:rFonts w:ascii="Arial Narrow" w:hAnsi="Arial Narrow"/>
          <w:i/>
          <w:iCs/>
        </w:rPr>
        <w:tab/>
        <w:t xml:space="preserve">Date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</w:p>
    <w:sectPr w:rsidR="001D79B9" w:rsidRPr="007A0480" w:rsidSect="008B414D">
      <w:headerReference w:type="default" r:id="rId8"/>
      <w:footerReference w:type="default" r:id="rId9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EE74F" w14:textId="77777777" w:rsidR="00D90D15" w:rsidRDefault="00D90D15" w:rsidP="001E0443">
      <w:r>
        <w:separator/>
      </w:r>
    </w:p>
  </w:endnote>
  <w:endnote w:type="continuationSeparator" w:id="0">
    <w:p w14:paraId="726DBA0E" w14:textId="77777777" w:rsidR="00D90D15" w:rsidRDefault="00D90D15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C4376" w14:textId="77777777" w:rsidR="00D90D15" w:rsidRDefault="00D90D15" w:rsidP="001E0443">
      <w:r>
        <w:rPr>
          <w:rFonts w:hint="eastAsia"/>
        </w:rPr>
        <w:separator/>
      </w:r>
    </w:p>
  </w:footnote>
  <w:footnote w:type="continuationSeparator" w:id="0">
    <w:p w14:paraId="419AA5DF" w14:textId="77777777" w:rsidR="00D90D15" w:rsidRDefault="00D90D15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59E0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0D15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1</Words>
  <Characters>582</Characters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1-29T00:49:00Z</cp:lastPrinted>
  <dcterms:created xsi:type="dcterms:W3CDTF">2021-05-03T03:45:00Z</dcterms:created>
  <dcterms:modified xsi:type="dcterms:W3CDTF">2021-05-03T03:57:00Z</dcterms:modified>
</cp:coreProperties>
</file>